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874FA0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E910A3" w:rsidRPr="00192F9C" w14:paraId="02A9943D" w14:textId="77777777" w:rsidTr="009B1C6E">
        <w:trPr>
          <w:trHeight w:val="168"/>
        </w:trPr>
        <w:tc>
          <w:tcPr>
            <w:tcW w:w="973" w:type="dxa"/>
          </w:tcPr>
          <w:p w14:paraId="68D600B5" w14:textId="77777777" w:rsidR="00E910A3" w:rsidRPr="00874FA0" w:rsidRDefault="00E910A3" w:rsidP="00E910A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3EE4CE74" w:rsidR="00E910A3" w:rsidRPr="00192F9C" w:rsidRDefault="00E910A3" w:rsidP="00E910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2F9C">
              <w:rPr>
                <w:rFonts w:ascii="Times New Roman" w:hAnsi="Times New Roman" w:cs="Times New Roman"/>
                <w:b/>
              </w:rPr>
              <w:t>15/01/202</w:t>
            </w:r>
            <w:r w:rsidR="00F90B9A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71FC183B" w:rsidR="00E910A3" w:rsidRPr="00192F9C" w:rsidRDefault="00E910A3" w:rsidP="00E910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2F9C">
              <w:rPr>
                <w:rFonts w:ascii="Times New Roman" w:hAnsi="Times New Roman" w:cs="Times New Roman"/>
                <w:b/>
              </w:rPr>
              <w:t>16/01/202</w:t>
            </w:r>
            <w:r w:rsidR="00F90B9A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17580E94" w14:textId="348E32FF" w:rsidR="00E910A3" w:rsidRPr="00192F9C" w:rsidRDefault="00E910A3" w:rsidP="00E910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2F9C">
              <w:rPr>
                <w:rFonts w:ascii="Times New Roman" w:hAnsi="Times New Roman" w:cs="Times New Roman"/>
                <w:b/>
              </w:rPr>
              <w:t>17/01/202</w:t>
            </w:r>
            <w:r w:rsidR="00F90B9A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28340AA6" w14:textId="1DC929ED" w:rsidR="00E910A3" w:rsidRPr="00192F9C" w:rsidRDefault="00E910A3" w:rsidP="00E910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2F9C">
              <w:rPr>
                <w:rFonts w:ascii="Times New Roman" w:hAnsi="Times New Roman" w:cs="Times New Roman"/>
                <w:b/>
              </w:rPr>
              <w:t>18/01/202</w:t>
            </w:r>
            <w:r w:rsidR="00F90B9A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6F8955B3" w14:textId="2293B33B" w:rsidR="00E910A3" w:rsidRPr="00192F9C" w:rsidRDefault="00E910A3" w:rsidP="00E910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2F9C">
              <w:rPr>
                <w:rFonts w:ascii="Times New Roman" w:hAnsi="Times New Roman" w:cs="Times New Roman"/>
                <w:b/>
              </w:rPr>
              <w:t>19/01/202</w:t>
            </w:r>
            <w:r w:rsidR="00F90B9A"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3869C8" w:rsidRPr="00192F9C" w14:paraId="4271926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3869C8" w:rsidRPr="00192F9C" w:rsidRDefault="00000000" w:rsidP="00874FA0">
            <w:pPr>
              <w:rPr>
                <w:rFonts w:ascii="Times New Roman" w:hAnsi="Times New Roman" w:cs="Times New Roman"/>
                <w:b/>
                <w:bCs/>
              </w:rPr>
            </w:pPr>
            <w:bookmarkStart w:id="0" w:name="_heading=h.gjdgxs" w:colFirst="0" w:colLast="0"/>
            <w:bookmarkEnd w:id="0"/>
            <w:r w:rsidRPr="00192F9C">
              <w:rPr>
                <w:rFonts w:ascii="Times New Roman" w:hAnsi="Times New Roman" w:cs="Times New Roman"/>
                <w:b/>
                <w:bCs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4B0055" w:rsidRPr="00192F9C" w:rsidRDefault="004B0055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69C8" w:rsidRPr="00192F9C" w14:paraId="4CD7417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3869C8" w:rsidRPr="00192F9C" w:rsidRDefault="00000000" w:rsidP="00874FA0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27E7595" w14:textId="77777777" w:rsidR="000D25E5" w:rsidRPr="00192F9C" w:rsidRDefault="000D25E5" w:rsidP="000D25E5">
            <w:pPr>
              <w:pStyle w:val="NormalWeb"/>
              <w:spacing w:before="0" w:beforeAutospacing="0" w:after="0" w:afterAutospacing="0"/>
            </w:pPr>
            <w:r w:rsidRPr="00192F9C">
              <w:rPr>
                <w:color w:val="000000"/>
                <w:sz w:val="20"/>
                <w:szCs w:val="20"/>
              </w:rPr>
              <w:t>ADL273</w:t>
            </w:r>
          </w:p>
          <w:p w14:paraId="2871ADD9" w14:textId="77777777" w:rsidR="000D25E5" w:rsidRPr="00192F9C" w:rsidRDefault="000D25E5" w:rsidP="000D25E5">
            <w:pPr>
              <w:pStyle w:val="NormalWeb"/>
              <w:spacing w:before="0" w:beforeAutospacing="0" w:after="0" w:afterAutospacing="0"/>
            </w:pPr>
            <w:r w:rsidRPr="00192F9C">
              <w:rPr>
                <w:color w:val="000000"/>
                <w:sz w:val="20"/>
                <w:szCs w:val="20"/>
              </w:rPr>
              <w:t>ALTERNATİF UYUŞMAZLIK ÇÖZÜM YOLLARI</w:t>
            </w:r>
          </w:p>
          <w:p w14:paraId="7BC64F17" w14:textId="636D5861" w:rsidR="003869C8" w:rsidRPr="00192F9C" w:rsidRDefault="000D25E5" w:rsidP="000D25E5">
            <w:pPr>
              <w:pStyle w:val="NormalWeb"/>
              <w:spacing w:before="0" w:beforeAutospacing="0" w:after="0" w:afterAutospacing="0"/>
            </w:pPr>
            <w:r w:rsidRPr="00192F9C">
              <w:rPr>
                <w:color w:val="000000"/>
                <w:sz w:val="20"/>
                <w:szCs w:val="20"/>
              </w:rPr>
              <w:t xml:space="preserve">Derslik: Z16 </w:t>
            </w:r>
            <w:r w:rsidR="00BE700F" w:rsidRPr="00192F9C">
              <w:rPr>
                <w:color w:val="000000"/>
                <w:sz w:val="20"/>
                <w:szCs w:val="20"/>
              </w:rPr>
              <w:t>–</w:t>
            </w:r>
            <w:r w:rsidRPr="00192F9C">
              <w:rPr>
                <w:color w:val="000000"/>
                <w:sz w:val="20"/>
                <w:szCs w:val="20"/>
              </w:rPr>
              <w:t xml:space="preserve"> </w:t>
            </w:r>
            <w:r w:rsidR="00BE700F" w:rsidRPr="00192F9C">
              <w:rPr>
                <w:color w:val="000000"/>
                <w:sz w:val="20"/>
                <w:szCs w:val="20"/>
              </w:rPr>
              <w:t>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77777777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8950F02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46C6123" w14:textId="574F4EF6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69C8" w:rsidRPr="00192F9C" w14:paraId="5D624BC3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3869C8" w:rsidRPr="00192F9C" w:rsidRDefault="00000000" w:rsidP="00874FA0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2646D1AF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77777777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77777777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46D06D" w14:textId="77777777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130EF89" w14:textId="77777777" w:rsidR="003869C8" w:rsidRPr="00192F9C" w:rsidRDefault="003869C8" w:rsidP="00CD2AC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192F9C" w14:paraId="525073C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080F56" w:rsidRPr="00192F9C" w:rsidRDefault="00080F56" w:rsidP="00080F56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28D794" w14:textId="1902311A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9E2F14E" w14:textId="324B9790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4FFB13" w14:textId="04B1C127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15FFB85" w14:textId="07709286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B8EDA11" w14:textId="2C2AF7C9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192F9C" w14:paraId="7932A8EE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080F56" w:rsidRPr="00192F9C" w:rsidRDefault="00080F56" w:rsidP="00080F5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2.00 – 13.00 ÖĞLE ARASI</w:t>
            </w:r>
          </w:p>
        </w:tc>
      </w:tr>
      <w:tr w:rsidR="00080F56" w:rsidRPr="00192F9C" w14:paraId="4BBCBAE9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080F56" w:rsidRPr="00192F9C" w:rsidRDefault="00080F56" w:rsidP="00080F56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C01A86" w14:textId="39700098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236AD17" w14:textId="0422785B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EA0CE8" w14:textId="77777777" w:rsidR="00C55C97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L257</w:t>
            </w:r>
          </w:p>
          <w:p w14:paraId="52FE098E" w14:textId="77777777" w:rsidR="00C55C97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VERGİ HUKUKU</w:t>
            </w:r>
          </w:p>
          <w:p w14:paraId="567BEA5B" w14:textId="76C16E4A" w:rsidR="00080F56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Derslik: Z16 -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81C96FF" w14:textId="77777777" w:rsidR="00372611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L277</w:t>
            </w:r>
          </w:p>
          <w:p w14:paraId="7BD9A879" w14:textId="77777777" w:rsidR="00372611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CEZA USUL HUKUKU </w:t>
            </w:r>
          </w:p>
          <w:p w14:paraId="73936D4C" w14:textId="5CB8BC77" w:rsidR="00080F56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Derslik: Z16 </w:t>
            </w:r>
            <w:r w:rsidR="00C07A34" w:rsidRPr="00192F9C">
              <w:rPr>
                <w:rFonts w:ascii="Times New Roman" w:hAnsi="Times New Roman" w:cs="Times New Roman"/>
                <w:sz w:val="20"/>
                <w:szCs w:val="20"/>
              </w:rPr>
              <w:t>– Z18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63EF08B4" w14:textId="77777777" w:rsidR="00372611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L279</w:t>
            </w:r>
          </w:p>
          <w:p w14:paraId="642DCB7D" w14:textId="77777777" w:rsidR="00372611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VUKATLIK HUKUKU</w:t>
            </w:r>
          </w:p>
          <w:p w14:paraId="6A22950B" w14:textId="521A78B5" w:rsidR="00080F56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Derslik: Z16 </w:t>
            </w:r>
            <w:r w:rsidR="00EA1102" w:rsidRPr="00192F9C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A1102" w:rsidRPr="00192F9C">
              <w:rPr>
                <w:rFonts w:ascii="Times New Roman" w:hAnsi="Times New Roman" w:cs="Times New Roman"/>
                <w:sz w:val="20"/>
                <w:szCs w:val="20"/>
              </w:rPr>
              <w:t>Z18</w:t>
            </w:r>
          </w:p>
        </w:tc>
      </w:tr>
      <w:tr w:rsidR="00080F56" w:rsidRPr="00192F9C" w14:paraId="4549058D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080F56" w:rsidRPr="00192F9C" w:rsidRDefault="00080F56" w:rsidP="00080F56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90F691" w14:textId="2A0D4AD3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9BB071" w14:textId="1184ADD4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09201B2" w14:textId="3DFD4817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9BE74C0" w14:textId="78CE1E67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056996E" w14:textId="6C7C54CD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192F9C" w14:paraId="13DBD9E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080F56" w:rsidRPr="00192F9C" w:rsidRDefault="00080F56" w:rsidP="00080F56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38E50121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0868D5F6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6053C2E6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BFABE89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78E202B" w14:textId="77777777" w:rsidR="00F0676B" w:rsidRPr="00192F9C" w:rsidRDefault="00F0676B" w:rsidP="00F06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L255</w:t>
            </w:r>
          </w:p>
          <w:p w14:paraId="5274FFD7" w14:textId="77777777" w:rsidR="00F0676B" w:rsidRPr="00192F9C" w:rsidRDefault="00F0676B" w:rsidP="00F06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NOTERLİK HUKUKU</w:t>
            </w:r>
          </w:p>
          <w:p w14:paraId="47D6BB4A" w14:textId="6D87BC5C" w:rsidR="00080F56" w:rsidRPr="00192F9C" w:rsidRDefault="00F0676B" w:rsidP="00F06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Derslik: Z16 – Z18</w:t>
            </w:r>
          </w:p>
        </w:tc>
      </w:tr>
      <w:tr w:rsidR="00080F56" w:rsidRPr="00192F9C" w14:paraId="3CAE595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080F56" w:rsidRPr="00192F9C" w:rsidRDefault="00080F56" w:rsidP="00080F56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C1B454E" w14:textId="77777777" w:rsidR="00C55C97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L221</w:t>
            </w:r>
          </w:p>
          <w:p w14:paraId="1D3EB5A1" w14:textId="77777777" w:rsidR="00C55C97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İCRA VE İFLAS HUKUKU</w:t>
            </w:r>
          </w:p>
          <w:p w14:paraId="2011F677" w14:textId="76914AC7" w:rsidR="00080F56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Derslik: Z16 </w:t>
            </w:r>
            <w:r w:rsidR="00BF7177" w:rsidRPr="00192F9C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F7177" w:rsidRPr="00192F9C">
              <w:rPr>
                <w:rFonts w:ascii="Times New Roman" w:hAnsi="Times New Roman" w:cs="Times New Roman"/>
                <w:sz w:val="20"/>
                <w:szCs w:val="20"/>
              </w:rPr>
              <w:t>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77777777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0D9B4F8C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499FAC21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663208A6" w:rsidR="00080F56" w:rsidRPr="00192F9C" w:rsidRDefault="00080F56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BDA7BC9" w14:textId="77777777" w:rsidR="00B717C8" w:rsidRPr="00192F9C" w:rsidRDefault="00B717C8">
      <w:pPr>
        <w:rPr>
          <w:rFonts w:ascii="Times New Roman" w:hAnsi="Times New Roman" w:cs="Times New Roman"/>
        </w:rPr>
      </w:pPr>
      <w:r w:rsidRPr="00192F9C">
        <w:rPr>
          <w:rFonts w:ascii="Times New Roman" w:hAnsi="Times New Roman" w:cs="Times New Roman"/>
        </w:rPr>
        <w:br w:type="page"/>
      </w: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E910A3" w:rsidRPr="00192F9C" w14:paraId="5D6E3771" w14:textId="77777777" w:rsidTr="009B1C6E">
        <w:trPr>
          <w:trHeight w:val="168"/>
        </w:trPr>
        <w:tc>
          <w:tcPr>
            <w:tcW w:w="973" w:type="dxa"/>
          </w:tcPr>
          <w:p w14:paraId="57CB8E02" w14:textId="77777777" w:rsidR="00E910A3" w:rsidRPr="00192F9C" w:rsidRDefault="00E910A3" w:rsidP="00E910A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3713C136" w14:textId="638EDE73" w:rsidR="00E910A3" w:rsidRPr="00192F9C" w:rsidRDefault="00E910A3" w:rsidP="00E910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2F9C">
              <w:rPr>
                <w:rFonts w:ascii="Times New Roman" w:hAnsi="Times New Roman" w:cs="Times New Roman"/>
                <w:b/>
              </w:rPr>
              <w:t>22/01/202</w:t>
            </w:r>
            <w:r w:rsidR="00F90B9A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0BE81055" w14:textId="38CE6E2F" w:rsidR="00E910A3" w:rsidRPr="00192F9C" w:rsidRDefault="00E910A3" w:rsidP="00E910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2F9C">
              <w:rPr>
                <w:rFonts w:ascii="Times New Roman" w:hAnsi="Times New Roman" w:cs="Times New Roman"/>
                <w:b/>
              </w:rPr>
              <w:t>23/01/202</w:t>
            </w:r>
            <w:r w:rsidR="00F90B9A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60C74CF1" w14:textId="781919D9" w:rsidR="00E910A3" w:rsidRPr="00192F9C" w:rsidRDefault="00E910A3" w:rsidP="00E910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2F9C">
              <w:rPr>
                <w:rFonts w:ascii="Times New Roman" w:hAnsi="Times New Roman" w:cs="Times New Roman"/>
                <w:b/>
              </w:rPr>
              <w:t>24/01/202</w:t>
            </w:r>
            <w:r w:rsidR="00F90B9A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58DF9F01" w14:textId="3822CA23" w:rsidR="00E910A3" w:rsidRPr="00192F9C" w:rsidRDefault="00E910A3" w:rsidP="00E910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2F9C">
              <w:rPr>
                <w:rFonts w:ascii="Times New Roman" w:hAnsi="Times New Roman" w:cs="Times New Roman"/>
                <w:b/>
              </w:rPr>
              <w:t>25/01/202</w:t>
            </w:r>
            <w:r w:rsidR="00F90B9A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767" w:type="dxa"/>
            <w:shd w:val="clear" w:color="auto" w:fill="9CC3E5"/>
          </w:tcPr>
          <w:p w14:paraId="15E3C0F5" w14:textId="15C64D25" w:rsidR="00E910A3" w:rsidRPr="00192F9C" w:rsidRDefault="00E910A3" w:rsidP="00E910A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2F9C">
              <w:rPr>
                <w:rFonts w:ascii="Times New Roman" w:hAnsi="Times New Roman" w:cs="Times New Roman"/>
                <w:b/>
              </w:rPr>
              <w:t>26/01/202</w:t>
            </w:r>
            <w:r w:rsidR="00F90B9A"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B717C8" w:rsidRPr="00192F9C" w14:paraId="2D2D7A32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851CBFB" w14:textId="77777777" w:rsidR="00B717C8" w:rsidRPr="00192F9C" w:rsidRDefault="00B717C8" w:rsidP="00BD210D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50B4589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C775B15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EE04F4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B40D3B1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105F8FB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192F9C" w14:paraId="13C9FA47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4B58ECE" w14:textId="77777777" w:rsidR="00B717C8" w:rsidRPr="00192F9C" w:rsidRDefault="00B717C8" w:rsidP="00BD210D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43448FC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4E09E59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8279C05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2991D92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F3AA090" w14:textId="77777777" w:rsidR="00372611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L271</w:t>
            </w:r>
          </w:p>
          <w:p w14:paraId="172E9CB1" w14:textId="77777777" w:rsidR="00372611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ALET PSİKOLOJİSİ</w:t>
            </w:r>
          </w:p>
          <w:p w14:paraId="071034E5" w14:textId="005ACAB6" w:rsidR="00B717C8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Derslik: Z16 </w:t>
            </w:r>
            <w:r w:rsidR="00427484" w:rsidRPr="00192F9C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27484" w:rsidRPr="00192F9C">
              <w:rPr>
                <w:rFonts w:ascii="Times New Roman" w:hAnsi="Times New Roman" w:cs="Times New Roman"/>
                <w:sz w:val="20"/>
                <w:szCs w:val="20"/>
              </w:rPr>
              <w:t>Z18</w:t>
            </w:r>
          </w:p>
        </w:tc>
      </w:tr>
      <w:tr w:rsidR="00B717C8" w:rsidRPr="00192F9C" w14:paraId="6830C55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6933B67" w14:textId="77777777" w:rsidR="00B717C8" w:rsidRPr="00192F9C" w:rsidRDefault="00B717C8" w:rsidP="00BD210D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95AAE72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6E2FE97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D4DC305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3F5A53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879153E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192F9C" w14:paraId="080FDD4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2105275" w14:textId="77777777" w:rsidR="00B717C8" w:rsidRPr="00192F9C" w:rsidRDefault="00B717C8" w:rsidP="00BD210D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8D91B7D" w14:textId="77777777" w:rsidR="00C55C97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L225</w:t>
            </w:r>
          </w:p>
          <w:p w14:paraId="5C004993" w14:textId="77777777" w:rsidR="00C55C97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TİCARET HUKUKU</w:t>
            </w:r>
          </w:p>
          <w:p w14:paraId="37382BE5" w14:textId="705579FB" w:rsidR="00B717C8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Derslik: Z16 </w:t>
            </w:r>
            <w:r w:rsidR="00AB142D" w:rsidRPr="00192F9C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B142D" w:rsidRPr="00192F9C">
              <w:rPr>
                <w:rFonts w:ascii="Times New Roman" w:hAnsi="Times New Roman" w:cs="Times New Roman"/>
                <w:sz w:val="20"/>
                <w:szCs w:val="20"/>
              </w:rPr>
              <w:t>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0F8BE6C" w14:textId="45BFB4DC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1ADDA9F" w14:textId="0C94DBC4" w:rsidR="00B717C8" w:rsidRPr="00192F9C" w:rsidRDefault="00B717C8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5A8F81A" w14:textId="680B1797" w:rsidR="00B717C8" w:rsidRPr="00192F9C" w:rsidRDefault="00B717C8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E42E9CB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192F9C" w14:paraId="3178DA1C" w14:textId="77777777" w:rsidTr="009B1C6E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63A7A52F" w14:textId="77777777" w:rsidR="00B717C8" w:rsidRPr="00192F9C" w:rsidRDefault="00B717C8" w:rsidP="00BD210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2.00 – 13.00 ÖĞLE ARASI</w:t>
            </w:r>
          </w:p>
        </w:tc>
      </w:tr>
      <w:tr w:rsidR="00B717C8" w:rsidRPr="00192F9C" w14:paraId="0D4AC34C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4543C71" w14:textId="77777777" w:rsidR="00B717C8" w:rsidRPr="00192F9C" w:rsidRDefault="00B717C8" w:rsidP="00BD210D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E9F6D7B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537C487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77B3567" w14:textId="18D39047" w:rsidR="00B717C8" w:rsidRPr="00192F9C" w:rsidRDefault="00B717C8" w:rsidP="0095671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CBC7967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58A14BF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17C8" w:rsidRPr="00192F9C" w14:paraId="286C4FF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8330145" w14:textId="77777777" w:rsidR="00B717C8" w:rsidRPr="00192F9C" w:rsidRDefault="00B717C8" w:rsidP="00BD210D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7C4728F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B9E28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99F45F0" w14:textId="0752AB18" w:rsidR="00B717C8" w:rsidRPr="00192F9C" w:rsidRDefault="00B717C8" w:rsidP="0095671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E4AE71F" w14:textId="77777777" w:rsidR="00B717C8" w:rsidRPr="00192F9C" w:rsidRDefault="00B717C8" w:rsidP="00BD21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A916F6C" w14:textId="32AE660F" w:rsidR="00B717C8" w:rsidRPr="00192F9C" w:rsidRDefault="00B717C8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192F9C" w14:paraId="1E189451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E436B86" w14:textId="77777777" w:rsidR="00080F56" w:rsidRPr="00192F9C" w:rsidRDefault="00080F56" w:rsidP="00080F56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B80DC81" w14:textId="38B9EB79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9981F1F" w14:textId="097A6D25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56BA77B" w14:textId="77777777" w:rsidR="00C55C97" w:rsidRPr="00192F9C" w:rsidRDefault="00C55C97" w:rsidP="00C55C9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L253</w:t>
            </w:r>
          </w:p>
          <w:p w14:paraId="0E04C3A6" w14:textId="77777777" w:rsidR="00C55C97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İDARE HUKUKU VE YARGISI </w:t>
            </w:r>
          </w:p>
          <w:p w14:paraId="5BEED56E" w14:textId="67D25FFD" w:rsidR="00080F56" w:rsidRPr="00192F9C" w:rsidRDefault="00C55C97" w:rsidP="00C55C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Derslik: Z16 - 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3087C57" w14:textId="77777777" w:rsidR="00372611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L275</w:t>
            </w:r>
          </w:p>
          <w:p w14:paraId="7796B513" w14:textId="77777777" w:rsidR="00372611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İNFAZ HUKUKU</w:t>
            </w:r>
          </w:p>
          <w:p w14:paraId="747ECFD3" w14:textId="062A81A5" w:rsidR="00080F56" w:rsidRPr="00192F9C" w:rsidRDefault="00372611" w:rsidP="003726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Derslik: Z16 </w:t>
            </w:r>
            <w:r w:rsidR="00427484" w:rsidRPr="00192F9C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27484" w:rsidRPr="00192F9C">
              <w:rPr>
                <w:rFonts w:ascii="Times New Roman" w:hAnsi="Times New Roman" w:cs="Times New Roman"/>
                <w:sz w:val="20"/>
                <w:szCs w:val="20"/>
              </w:rPr>
              <w:t>Z18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3FF7BCF3" w14:textId="4F8B624A" w:rsidR="00080F56" w:rsidRPr="00192F9C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0F56" w:rsidRPr="00874FA0" w14:paraId="2EDB1590" w14:textId="77777777" w:rsidTr="009B1C6E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FFE9954" w14:textId="77777777" w:rsidR="00080F56" w:rsidRPr="00874FA0" w:rsidRDefault="00080F56" w:rsidP="00080F56">
            <w:pPr>
              <w:rPr>
                <w:rFonts w:ascii="Times New Roman" w:hAnsi="Times New Roman" w:cs="Times New Roman"/>
                <w:b/>
                <w:bCs/>
              </w:rPr>
            </w:pPr>
            <w:r w:rsidRPr="00192F9C">
              <w:rPr>
                <w:rFonts w:ascii="Times New Roman" w:hAnsi="Times New Roman" w:cs="Times New Roman"/>
                <w:b/>
                <w:bCs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54D044E" w14:textId="77777777" w:rsidR="00080F56" w:rsidRPr="004B0055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AB078B" w14:textId="77777777" w:rsidR="00080F56" w:rsidRPr="004B0055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A4D25DA" w14:textId="77777777" w:rsidR="00080F56" w:rsidRPr="004B0055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CB20B8A" w14:textId="77777777" w:rsidR="00080F56" w:rsidRPr="004B0055" w:rsidRDefault="00080F56" w:rsidP="00080F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882A66B" w14:textId="77777777" w:rsidR="00F0676B" w:rsidRPr="00192F9C" w:rsidRDefault="00F0676B" w:rsidP="00F06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ADL223</w:t>
            </w:r>
          </w:p>
          <w:p w14:paraId="37370FBE" w14:textId="77777777" w:rsidR="00F0676B" w:rsidRPr="00192F9C" w:rsidRDefault="00F0676B" w:rsidP="00F06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İŞ HUKUKU</w:t>
            </w:r>
          </w:p>
          <w:p w14:paraId="457183D3" w14:textId="5663C0B1" w:rsidR="00080F56" w:rsidRPr="004B0055" w:rsidRDefault="00F0676B" w:rsidP="00F06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92F9C">
              <w:rPr>
                <w:rFonts w:ascii="Times New Roman" w:hAnsi="Times New Roman" w:cs="Times New Roman"/>
                <w:sz w:val="20"/>
                <w:szCs w:val="20"/>
              </w:rPr>
              <w:t>Derslik: Z16 – Z18</w:t>
            </w:r>
          </w:p>
        </w:tc>
      </w:tr>
    </w:tbl>
    <w:p w14:paraId="204F7EBD" w14:textId="5AA1CA4B" w:rsidR="00B717C8" w:rsidRDefault="00B717C8">
      <w:pPr>
        <w:rPr>
          <w:rFonts w:ascii="Times New Roman" w:hAnsi="Times New Roman" w:cs="Times New Roman"/>
        </w:rPr>
      </w:pPr>
    </w:p>
    <w:sectPr w:rsidR="00B717C8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DBB3D" w14:textId="77777777" w:rsidR="00D143DE" w:rsidRDefault="00D143DE">
      <w:pPr>
        <w:spacing w:after="0" w:line="240" w:lineRule="auto"/>
      </w:pPr>
      <w:r>
        <w:separator/>
      </w:r>
    </w:p>
  </w:endnote>
  <w:endnote w:type="continuationSeparator" w:id="0">
    <w:p w14:paraId="06458829" w14:textId="77777777" w:rsidR="00D143DE" w:rsidRDefault="00D143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D276F" w14:textId="77777777" w:rsidR="00D143DE" w:rsidRDefault="00D143DE">
      <w:pPr>
        <w:spacing w:after="0" w:line="240" w:lineRule="auto"/>
      </w:pPr>
      <w:r>
        <w:separator/>
      </w:r>
    </w:p>
  </w:footnote>
  <w:footnote w:type="continuationSeparator" w:id="0">
    <w:p w14:paraId="0BAFC1C8" w14:textId="77777777" w:rsidR="00D143DE" w:rsidRDefault="00D143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71AAD627" w:rsidR="00874FA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4D3DD4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025258F2" w:rsidR="003869C8" w:rsidRDefault="004036F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color w:val="000000"/>
        <w:sz w:val="24"/>
        <w:szCs w:val="24"/>
      </w:rPr>
      <w:t>ADALET</w:t>
    </w:r>
    <w:r w:rsidR="00874FA0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 w:rsidR="00192F9C">
      <w:rPr>
        <w:b/>
        <w:smallCaps/>
        <w:color w:val="000000"/>
        <w:sz w:val="24"/>
        <w:szCs w:val="24"/>
      </w:rPr>
      <w:t>2</w:t>
    </w:r>
    <w:r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7179B9">
      <w:rPr>
        <w:b/>
        <w:color w:val="000000"/>
        <w:sz w:val="24"/>
        <w:szCs w:val="24"/>
      </w:rPr>
      <w:t>FİNAL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NDa1NDO2MDA2NzJU0lEKTi0uzszPAykwrAUAFVX9GiwAAAA="/>
  </w:docVars>
  <w:rsids>
    <w:rsidRoot w:val="003869C8"/>
    <w:rsid w:val="00080F56"/>
    <w:rsid w:val="000D25E5"/>
    <w:rsid w:val="00136BA4"/>
    <w:rsid w:val="00192F9C"/>
    <w:rsid w:val="00331A79"/>
    <w:rsid w:val="003724FA"/>
    <w:rsid w:val="00372611"/>
    <w:rsid w:val="003869C8"/>
    <w:rsid w:val="00394382"/>
    <w:rsid w:val="004036F6"/>
    <w:rsid w:val="00427484"/>
    <w:rsid w:val="00483C9A"/>
    <w:rsid w:val="004A0755"/>
    <w:rsid w:val="004B0055"/>
    <w:rsid w:val="004D3DD4"/>
    <w:rsid w:val="00622B42"/>
    <w:rsid w:val="006F205E"/>
    <w:rsid w:val="007179B9"/>
    <w:rsid w:val="00870126"/>
    <w:rsid w:val="00874FA0"/>
    <w:rsid w:val="008A1472"/>
    <w:rsid w:val="0095671B"/>
    <w:rsid w:val="009B1C6E"/>
    <w:rsid w:val="009F63C5"/>
    <w:rsid w:val="00A46EA7"/>
    <w:rsid w:val="00AB142D"/>
    <w:rsid w:val="00AE2549"/>
    <w:rsid w:val="00AE2ED2"/>
    <w:rsid w:val="00B17297"/>
    <w:rsid w:val="00B717C8"/>
    <w:rsid w:val="00BE700F"/>
    <w:rsid w:val="00BF7177"/>
    <w:rsid w:val="00C07A34"/>
    <w:rsid w:val="00C55C97"/>
    <w:rsid w:val="00C568FD"/>
    <w:rsid w:val="00C576F5"/>
    <w:rsid w:val="00CC2D52"/>
    <w:rsid w:val="00CD2AC4"/>
    <w:rsid w:val="00D143DE"/>
    <w:rsid w:val="00E01790"/>
    <w:rsid w:val="00E910A3"/>
    <w:rsid w:val="00EA1102"/>
    <w:rsid w:val="00EE464C"/>
    <w:rsid w:val="00F0676B"/>
    <w:rsid w:val="00F90B9A"/>
    <w:rsid w:val="00FC4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D2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143</Words>
  <Characters>825</Characters>
  <Application>Microsoft Office Word</Application>
  <DocSecurity>0</DocSecurity>
  <Lines>206</Lines>
  <Paragraphs>80</Paragraphs>
  <ScaleCrop>false</ScaleCrop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41</cp:revision>
  <dcterms:created xsi:type="dcterms:W3CDTF">2022-09-16T07:53:00Z</dcterms:created>
  <dcterms:modified xsi:type="dcterms:W3CDTF">2024-01-05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9938a4d7d0a34ae2e04f0a1b72a24c47b71e3661e745b5da0cd4d559ad45b2</vt:lpwstr>
  </property>
</Properties>
</file>